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1592" w:rsidRPr="008B1592" w:rsidRDefault="008B1592" w:rsidP="00EE5764">
      <w:pPr>
        <w:ind w:firstLine="3402"/>
        <w:jc w:val="right"/>
        <w:rPr>
          <w:rStyle w:val="textoNegrita"/>
          <w:lang w:val="es-AR"/>
        </w:rPr>
      </w:pPr>
      <w:r w:rsidRPr="008B1592">
        <w:rPr>
          <w:rStyle w:val="textoNegrita"/>
          <w:lang w:val="es-AR"/>
        </w:rPr>
        <w:t>REGISTRADO BAJO CDCIC-214/20</w:t>
      </w:r>
    </w:p>
    <w:p w:rsidR="008B1592" w:rsidRDefault="008B1592" w:rsidP="00EE5764">
      <w:pPr>
        <w:ind w:firstLine="3402"/>
        <w:jc w:val="right"/>
        <w:rPr>
          <w:rStyle w:val="textoNegrita"/>
          <w:lang w:val="es-AR"/>
        </w:rPr>
      </w:pPr>
    </w:p>
    <w:p w:rsidR="008B1592" w:rsidRDefault="008B1592" w:rsidP="00EE5764">
      <w:pPr>
        <w:ind w:firstLine="3402"/>
        <w:jc w:val="right"/>
        <w:rPr>
          <w:rStyle w:val="textoNegrita"/>
          <w:lang w:val="es-AR"/>
        </w:rPr>
      </w:pPr>
      <w:r w:rsidRPr="008B1592">
        <w:rPr>
          <w:rStyle w:val="textoNegrita"/>
          <w:lang w:val="es-AR"/>
        </w:rPr>
        <w:t xml:space="preserve">Corresponde al </w:t>
      </w:r>
      <w:proofErr w:type="spellStart"/>
      <w:r w:rsidRPr="008B1592">
        <w:rPr>
          <w:rStyle w:val="textoNegrita"/>
          <w:lang w:val="es-AR"/>
        </w:rPr>
        <w:t>Expe</w:t>
      </w:r>
      <w:proofErr w:type="spellEnd"/>
      <w:r w:rsidRPr="008B1592">
        <w:rPr>
          <w:rStyle w:val="textoNegrita"/>
          <w:lang w:val="es-AR"/>
        </w:rPr>
        <w:t>. N° 3688/2019</w:t>
      </w:r>
    </w:p>
    <w:p w:rsidR="008B1592" w:rsidRPr="008B1592" w:rsidRDefault="008B1592" w:rsidP="00EE5764">
      <w:pPr>
        <w:ind w:firstLine="3402"/>
        <w:jc w:val="right"/>
        <w:rPr>
          <w:rStyle w:val="textoNegrita"/>
          <w:lang w:val="es-AR"/>
        </w:rPr>
      </w:pPr>
    </w:p>
    <w:p w:rsidR="008B1592" w:rsidRPr="008B1592" w:rsidRDefault="008B1592" w:rsidP="00EE5764">
      <w:pPr>
        <w:ind w:firstLine="3402"/>
        <w:jc w:val="right"/>
        <w:rPr>
          <w:rStyle w:val="textoNegrita"/>
          <w:lang w:val="es-AR"/>
        </w:rPr>
      </w:pPr>
      <w:r w:rsidRPr="008B1592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17 de noviembre de 2020</w:t>
      </w:r>
    </w:p>
    <w:p w:rsidR="008B1592" w:rsidRPr="008B1592" w:rsidRDefault="008B1592" w:rsidP="00EE5764">
      <w:pPr>
        <w:jc w:val="right"/>
        <w:rPr>
          <w:lang w:val="es-AR"/>
        </w:rPr>
      </w:pPr>
    </w:p>
    <w:p w:rsidR="008B1592" w:rsidRPr="003D6FAB" w:rsidRDefault="008B1592" w:rsidP="008B159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8B1592" w:rsidRDefault="008B1592" w:rsidP="008B1592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Que el 04 de diciembre de 2020 operará el vencimiento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l Sr. Pablo G. Ceballos </w:t>
      </w:r>
      <w:proofErr w:type="spellStart"/>
      <w:r>
        <w:rPr>
          <w:rStyle w:val="textoComun"/>
          <w:rFonts w:ascii="Times New Roman" w:hAnsi="Times New Roman" w:cs="Times New Roman"/>
        </w:rPr>
        <w:t>Vitale</w:t>
      </w:r>
      <w:proofErr w:type="spellEnd"/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Algoritmos y Complejidad”</w:t>
      </w:r>
      <w:r w:rsidRPr="003D6FAB">
        <w:rPr>
          <w:rStyle w:val="textoComun"/>
          <w:rFonts w:ascii="Times New Roman" w:hAnsi="Times New Roman" w:cs="Times New Roman"/>
        </w:rPr>
        <w:t>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8B1592" w:rsidRPr="007453B7" w:rsidRDefault="008B1592" w:rsidP="008B1592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</w:p>
    <w:p w:rsidR="008B1592" w:rsidRPr="003D6FAB" w:rsidRDefault="008B1592" w:rsidP="008B1592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8B1592" w:rsidRPr="003D6FAB" w:rsidRDefault="008B1592" w:rsidP="008B1592">
      <w:pPr>
        <w:pStyle w:val="justified"/>
        <w:ind w:firstLine="993"/>
        <w:rPr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 xml:space="preserve">d del Sr. Ceballos </w:t>
      </w:r>
      <w:proofErr w:type="spellStart"/>
      <w:r>
        <w:rPr>
          <w:rStyle w:val="textoComun"/>
          <w:rFonts w:ascii="Times New Roman" w:hAnsi="Times New Roman" w:cs="Times New Roman"/>
        </w:rPr>
        <w:t>Vitale</w:t>
      </w:r>
      <w:proofErr w:type="spellEnd"/>
      <w:r>
        <w:rPr>
          <w:rStyle w:val="textoComun"/>
          <w:rFonts w:ascii="Times New Roman" w:hAnsi="Times New Roman" w:cs="Times New Roman"/>
        </w:rPr>
        <w:t xml:space="preserve">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8B1592" w:rsidRPr="003D6FAB" w:rsidRDefault="008B1592" w:rsidP="008B1592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8B1592" w:rsidRPr="003D6FAB" w:rsidRDefault="008B1592" w:rsidP="008B1592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17 de noviembre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8B1592" w:rsidRPr="003D6FAB" w:rsidRDefault="008B1592" w:rsidP="008B1592">
      <w:pPr>
        <w:pStyle w:val="justified"/>
        <w:rPr>
          <w:rFonts w:ascii="Times New Roman" w:hAnsi="Times New Roman" w:cs="Times New Roman"/>
        </w:rPr>
      </w:pPr>
    </w:p>
    <w:p w:rsidR="008B1592" w:rsidRPr="008B1592" w:rsidRDefault="008B1592" w:rsidP="008B1592">
      <w:pPr>
        <w:rPr>
          <w:lang w:val="es-AR"/>
        </w:rPr>
      </w:pPr>
      <w:r w:rsidRPr="008B1592">
        <w:rPr>
          <w:rStyle w:val="textoNegrita"/>
          <w:lang w:val="es-AR"/>
        </w:rPr>
        <w:t xml:space="preserve">POR ELLO, </w:t>
      </w:r>
    </w:p>
    <w:p w:rsidR="008B1592" w:rsidRDefault="008B1592" w:rsidP="008B1592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EE5764" w:rsidRDefault="008B1592" w:rsidP="008B1592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8B1592" w:rsidRPr="003D6FAB" w:rsidRDefault="008B1592" w:rsidP="008B1592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8B1592" w:rsidRDefault="008B1592" w:rsidP="008B1592">
      <w:pPr>
        <w:jc w:val="center"/>
        <w:rPr>
          <w:rStyle w:val="textoNegrita"/>
          <w:lang w:val="es-AR"/>
        </w:rPr>
      </w:pPr>
      <w:r w:rsidRPr="008B1592">
        <w:rPr>
          <w:rStyle w:val="textoNegrita"/>
          <w:lang w:val="es-AR"/>
        </w:rPr>
        <w:t>RESUELVE:</w:t>
      </w:r>
    </w:p>
    <w:p w:rsidR="008B1592" w:rsidRPr="008B1592" w:rsidRDefault="008B1592" w:rsidP="008B1592">
      <w:pPr>
        <w:jc w:val="center"/>
        <w:rPr>
          <w:lang w:val="es-AR"/>
        </w:rPr>
      </w:pPr>
    </w:p>
    <w:p w:rsidR="008B1592" w:rsidRPr="003D6FAB" w:rsidRDefault="008B1592" w:rsidP="008B1592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Pablo Guillermo CEBALLOS VITALE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5302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27025162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I, Disciplina: Teoría de Ciencias de la Computación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Algoritmos y Complejidad” (Cód. 5523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05 de diciembre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31 de diciembre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8B1592" w:rsidRPr="003D6FAB" w:rsidRDefault="008B1592" w:rsidP="008B1592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8B1592" w:rsidRDefault="00930023" w:rsidP="00095CA9">
      <w:pPr>
        <w:rPr>
          <w:lang w:val="es-AR"/>
        </w:rPr>
      </w:pPr>
      <w:bookmarkStart w:id="0" w:name="_GoBack"/>
      <w:bookmarkEnd w:id="0"/>
    </w:p>
    <w:sectPr w:rsidR="00930023" w:rsidRPr="008B159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497D" w:rsidRDefault="00AA497D">
      <w:r>
        <w:separator/>
      </w:r>
    </w:p>
  </w:endnote>
  <w:endnote w:type="continuationSeparator" w:id="0">
    <w:p w:rsidR="00AA497D" w:rsidRDefault="00AA4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497D" w:rsidRDefault="00AA497D">
      <w:r>
        <w:separator/>
      </w:r>
    </w:p>
  </w:footnote>
  <w:footnote w:type="continuationSeparator" w:id="0">
    <w:p w:rsidR="00AA497D" w:rsidRDefault="00AA49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96CE7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B1592"/>
    <w:rsid w:val="008F11B6"/>
    <w:rsid w:val="00930023"/>
    <w:rsid w:val="00993879"/>
    <w:rsid w:val="009A0F6D"/>
    <w:rsid w:val="00AA497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46CFD"/>
    <w:rsid w:val="00D9219F"/>
    <w:rsid w:val="00D93BE7"/>
    <w:rsid w:val="00E12C47"/>
    <w:rsid w:val="00E96602"/>
    <w:rsid w:val="00EC1810"/>
    <w:rsid w:val="00EE5764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3B4C30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1-19T14:48:00Z</dcterms:created>
  <dcterms:modified xsi:type="dcterms:W3CDTF">2020-11-19T16:42:00Z</dcterms:modified>
</cp:coreProperties>
</file>